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Fals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wordcount">
    <vt:lpwstr>246</vt:lpwstr>
  </property>
</Properties>
</file>